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39D" w:rsidRPr="00E213E7" w:rsidRDefault="003513ED" w:rsidP="008E5528">
      <w:pPr>
        <w:widowControl w:val="0"/>
        <w:rPr>
          <w:rFonts w:ascii="Times New Roman" w:hAnsi="Times New Roman" w:cs="Times New Roman"/>
          <w:b/>
          <w:bCs/>
          <w:sz w:val="20"/>
          <w:szCs w:val="20"/>
        </w:rPr>
      </w:pPr>
      <w:r w:rsidRPr="00E213E7">
        <w:rPr>
          <w:rFonts w:ascii="Times New Roman" w:hAnsi="Times New Roman" w:cs="Times New Roman"/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C31818" wp14:editId="2E8037F9">
                <wp:simplePos x="0" y="0"/>
                <wp:positionH relativeFrom="column">
                  <wp:posOffset>1138555</wp:posOffset>
                </wp:positionH>
                <wp:positionV relativeFrom="paragraph">
                  <wp:posOffset>-205105</wp:posOffset>
                </wp:positionV>
                <wp:extent cx="3771900" cy="381000"/>
                <wp:effectExtent l="0" t="0" r="19050" b="1905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13ED" w:rsidRPr="004E2DF9" w:rsidRDefault="00264666" w:rsidP="003513E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algalar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-</w:t>
                            </w:r>
                            <w:r w:rsidR="00A14FCA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Su Dalgası-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ers Not Kâğıd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31818" id="_x0000_t202" coordsize="21600,21600" o:spt="202" path="m,l,21600r21600,l21600,xe">
                <v:stroke joinstyle="miter"/>
                <v:path gradientshapeok="t" o:connecttype="rect"/>
              </v:shapetype>
              <v:shape id="Metin Kutusu 13" o:spid="_x0000_s1026" type="#_x0000_t202" style="position:absolute;margin-left:89.65pt;margin-top:-16.15pt;width:297pt;height:3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" fillcolor="white [3201]" strokecolor="white [3212]" strokeweight=".5pt">
                <v:textbox>
                  <w:txbxContent>
                    <w:p w:rsidR="003513ED" w:rsidRPr="004E2DF9" w:rsidRDefault="00264666" w:rsidP="003513E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4E2DF9">
                        <w:rPr>
                          <w:rFonts w:ascii="Times New Roman" w:hAnsi="Times New Roman" w:cs="Times New Roman"/>
                          <w:b/>
                        </w:rPr>
                        <w:t>Dalgalar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-</w:t>
                      </w:r>
                      <w:r w:rsidR="00A14FCA" w:rsidRPr="004E2DF9">
                        <w:rPr>
                          <w:rFonts w:ascii="Times New Roman" w:hAnsi="Times New Roman" w:cs="Times New Roman"/>
                          <w:b/>
                        </w:rPr>
                        <w:t>Su Dalgası-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Ders Not Kâğıdı</w:t>
                      </w:r>
                    </w:p>
                  </w:txbxContent>
                </v:textbox>
              </v:shape>
            </w:pict>
          </mc:Fallback>
        </mc:AlternateContent>
      </w:r>
    </w:p>
    <w:p w:rsidR="00D51409" w:rsidRPr="006F0D96" w:rsidRDefault="006F0D96" w:rsidP="006F0D96">
      <w:pPr>
        <w:widowControl w:val="0"/>
        <w:spacing w:after="0"/>
        <w:ind w:left="36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F0D96">
        <w:rPr>
          <w:rFonts w:ascii="Times New Roman" w:hAnsi="Times New Roman" w:cs="Times New Roman"/>
          <w:b/>
          <w:bCs/>
          <w:sz w:val="20"/>
          <w:szCs w:val="20"/>
        </w:rPr>
        <w:t xml:space="preserve">10.3.3.1. </w:t>
      </w:r>
      <w:r w:rsidR="00D51409" w:rsidRPr="006F0D96">
        <w:rPr>
          <w:rFonts w:ascii="Times New Roman" w:hAnsi="Times New Roman" w:cs="Times New Roman"/>
          <w:b/>
          <w:bCs/>
          <w:sz w:val="20"/>
          <w:szCs w:val="20"/>
        </w:rPr>
        <w:t>Dalgaların ilerl</w:t>
      </w:r>
      <w:r w:rsidRPr="006F0D96">
        <w:rPr>
          <w:rFonts w:ascii="Times New Roman" w:hAnsi="Times New Roman" w:cs="Times New Roman"/>
          <w:b/>
          <w:bCs/>
          <w:sz w:val="20"/>
          <w:szCs w:val="20"/>
        </w:rPr>
        <w:t xml:space="preserve">eme yönü, dalga tepesi ve dalga </w:t>
      </w:r>
      <w:r w:rsidR="00D51409" w:rsidRPr="006F0D96">
        <w:rPr>
          <w:rFonts w:ascii="Times New Roman" w:hAnsi="Times New Roman" w:cs="Times New Roman"/>
          <w:b/>
          <w:bCs/>
          <w:sz w:val="20"/>
          <w:szCs w:val="20"/>
        </w:rPr>
        <w:t xml:space="preserve">çukuru kavramlarını açıklar. </w:t>
      </w:r>
    </w:p>
    <w:p w:rsidR="00D51409" w:rsidRPr="006F0D96" w:rsidRDefault="00D51409" w:rsidP="006F0D96">
      <w:pPr>
        <w:widowControl w:val="0"/>
        <w:spacing w:after="0"/>
        <w:ind w:left="36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6F0D96">
        <w:rPr>
          <w:rFonts w:ascii="Times New Roman" w:hAnsi="Times New Roman" w:cs="Times New Roman"/>
          <w:bCs/>
          <w:sz w:val="20"/>
          <w:szCs w:val="20"/>
        </w:rPr>
        <w:t xml:space="preserve">Kavramlar doğrusal ve dairesel su dalgaları bağlamında ele alınır. </w:t>
      </w:r>
    </w:p>
    <w:p w:rsidR="00D51409" w:rsidRPr="006F0D96" w:rsidRDefault="00D51409" w:rsidP="006F0D96">
      <w:pPr>
        <w:widowControl w:val="0"/>
        <w:spacing w:after="0"/>
        <w:ind w:left="36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F0D96">
        <w:rPr>
          <w:rFonts w:ascii="Times New Roman" w:hAnsi="Times New Roman" w:cs="Times New Roman"/>
          <w:b/>
          <w:bCs/>
          <w:sz w:val="20"/>
          <w:szCs w:val="20"/>
        </w:rPr>
        <w:t xml:space="preserve">10.3.3.2. Doğrusal ve dairesel su dalgalarının yansıma hareketlerini analiz eder. </w:t>
      </w:r>
    </w:p>
    <w:p w:rsidR="00D51409" w:rsidRPr="006F0D96" w:rsidRDefault="006F0D96" w:rsidP="006F0D96">
      <w:pPr>
        <w:widowControl w:val="0"/>
        <w:spacing w:after="0"/>
        <w:ind w:left="36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)</w:t>
      </w:r>
      <w:r w:rsidR="00D51409" w:rsidRPr="006F0D96">
        <w:rPr>
          <w:rFonts w:ascii="Times New Roman" w:hAnsi="Times New Roman" w:cs="Times New Roman"/>
          <w:bCs/>
          <w:sz w:val="20"/>
          <w:szCs w:val="20"/>
        </w:rPr>
        <w:t xml:space="preserve">Öğrencilerin deney yaparak veya </w:t>
      </w:r>
      <w:proofErr w:type="gramStart"/>
      <w:r w:rsidR="00D51409" w:rsidRPr="006F0D96">
        <w:rPr>
          <w:rFonts w:ascii="Times New Roman" w:hAnsi="Times New Roman" w:cs="Times New Roman"/>
          <w:bCs/>
          <w:sz w:val="20"/>
          <w:szCs w:val="20"/>
        </w:rPr>
        <w:t>simülasyonlar</w:t>
      </w:r>
      <w:proofErr w:type="gramEnd"/>
      <w:r w:rsidR="00D51409" w:rsidRPr="006F0D96">
        <w:rPr>
          <w:rFonts w:ascii="Times New Roman" w:hAnsi="Times New Roman" w:cs="Times New Roman"/>
          <w:bCs/>
          <w:sz w:val="20"/>
          <w:szCs w:val="20"/>
        </w:rPr>
        <w:t xml:space="preserve"> kullanarak su dalgalarının yansıma hareketlerini çizmeleri sağlanır. </w:t>
      </w:r>
    </w:p>
    <w:p w:rsidR="00D51409" w:rsidRPr="006F0D96" w:rsidRDefault="006F0D96" w:rsidP="006F0D96">
      <w:pPr>
        <w:widowControl w:val="0"/>
        <w:spacing w:after="0"/>
        <w:ind w:left="36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)</w:t>
      </w:r>
      <w:r w:rsidR="00D51409" w:rsidRPr="006F0D96">
        <w:rPr>
          <w:rFonts w:ascii="Times New Roman" w:hAnsi="Times New Roman" w:cs="Times New Roman"/>
          <w:bCs/>
          <w:sz w:val="20"/>
          <w:szCs w:val="20"/>
        </w:rPr>
        <w:t xml:space="preserve">Doğrusal su dalgalarının doğrusal ve parabolik engellerden yansıması dikkate alınır. </w:t>
      </w:r>
    </w:p>
    <w:p w:rsidR="00D51409" w:rsidRPr="006F0D96" w:rsidRDefault="006F0D96" w:rsidP="006F0D96">
      <w:pPr>
        <w:widowControl w:val="0"/>
        <w:spacing w:after="0"/>
        <w:ind w:left="36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)</w:t>
      </w:r>
      <w:r w:rsidR="00D51409" w:rsidRPr="006F0D96">
        <w:rPr>
          <w:rFonts w:ascii="Times New Roman" w:hAnsi="Times New Roman" w:cs="Times New Roman"/>
          <w:bCs/>
          <w:sz w:val="20"/>
          <w:szCs w:val="20"/>
        </w:rPr>
        <w:t xml:space="preserve">Dairesel su dalgalarının doğrusal engelden yansıması dikkate alınır, parabolik engelden yansımasında ise sadece odak noktası ve merkezden gönderilen dalgalar dikkate alınır. </w:t>
      </w:r>
    </w:p>
    <w:p w:rsidR="0080549C" w:rsidRPr="006F0D96" w:rsidRDefault="006F0D96" w:rsidP="006F0D96">
      <w:pPr>
        <w:widowControl w:val="0"/>
        <w:spacing w:after="0"/>
        <w:ind w:left="36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ç)</w:t>
      </w:r>
      <w:r w:rsidR="00D51409" w:rsidRPr="006F0D96">
        <w:rPr>
          <w:rFonts w:ascii="Times New Roman" w:hAnsi="Times New Roman" w:cs="Times New Roman"/>
          <w:bCs/>
          <w:sz w:val="20"/>
          <w:szCs w:val="20"/>
        </w:rPr>
        <w:t>Matematiksel hesaplamalara girilmez.</w:t>
      </w:r>
    </w:p>
    <w:p w:rsidR="00D51409" w:rsidRPr="00082852" w:rsidRDefault="00D51409" w:rsidP="004E2DF9">
      <w:pPr>
        <w:widowControl w:val="0"/>
        <w:spacing w:after="0"/>
        <w:rPr>
          <w:rFonts w:ascii="Times New Roman" w:hAnsi="Times New Roman" w:cs="Times New Roman"/>
          <w:b/>
          <w:bCs/>
        </w:rPr>
      </w:pPr>
    </w:p>
    <w:p w:rsidR="00052AC0" w:rsidRPr="004E2DF9" w:rsidRDefault="00052AC0" w:rsidP="004E2DF9">
      <w:pPr>
        <w:widowControl w:val="0"/>
        <w:spacing w:after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b/>
          <w:bCs/>
        </w:rPr>
        <w:t>Deniz Canlıları Dalgalardan Nasıl Etkileniyor?</w:t>
      </w:r>
    </w:p>
    <w:p w:rsidR="0080549C" w:rsidRPr="004E2DF9" w:rsidRDefault="00052AC0" w:rsidP="00052AC0">
      <w:pPr>
        <w:widowControl w:val="0"/>
        <w:spacing w:after="0"/>
        <w:jc w:val="center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F7C9B16" wp14:editId="0A566E64">
            <wp:extent cx="1635724" cy="1457325"/>
            <wp:effectExtent l="0" t="0" r="3175" b="0"/>
            <wp:docPr id="4100" name="Picture 4" descr="Image result for fish under the s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Image result for fish under the se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943" cy="147712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052AC0" w:rsidRPr="004E2DF9" w:rsidRDefault="00052AC0" w:rsidP="00052AC0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72C9" w:rsidRDefault="00D272C9" w:rsidP="00D51409">
      <w:pPr>
        <w:widowControl w:val="0"/>
        <w:rPr>
          <w:rFonts w:ascii="Times New Roman" w:hAnsi="Times New Roman" w:cs="Times New Roman"/>
          <w:b/>
          <w:bCs/>
        </w:rPr>
      </w:pPr>
    </w:p>
    <w:p w:rsidR="00D51409" w:rsidRPr="00D51409" w:rsidRDefault="00D51409" w:rsidP="00D51409">
      <w:pPr>
        <w:widowContro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</w:t>
      </w:r>
      <w:r w:rsidRPr="00D51409">
        <w:rPr>
          <w:rFonts w:ascii="Times New Roman" w:hAnsi="Times New Roman" w:cs="Times New Roman"/>
          <w:b/>
          <w:bCs/>
        </w:rPr>
        <w:t xml:space="preserve">imanlardaki </w:t>
      </w:r>
      <w:r w:rsidR="00CE659C" w:rsidRPr="00D51409">
        <w:rPr>
          <w:rFonts w:ascii="Times New Roman" w:hAnsi="Times New Roman" w:cs="Times New Roman"/>
          <w:b/>
          <w:bCs/>
        </w:rPr>
        <w:t>Gemiler Dalgaların Etkisinden Nasıl Korunur?</w:t>
      </w:r>
    </w:p>
    <w:p w:rsidR="00D51409" w:rsidRPr="004E2DF9" w:rsidRDefault="00D51409" w:rsidP="00052AC0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CE49F3A" wp14:editId="39BD2AFE">
            <wp:extent cx="2381250" cy="1421897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706" cy="1422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2AC0" w:rsidRDefault="00052AC0" w:rsidP="009F32E1">
      <w:pPr>
        <w:widowControl w:val="0"/>
        <w:rPr>
          <w:rFonts w:ascii="Times New Roman" w:hAnsi="Times New Roman" w:cs="Times New Roman"/>
          <w:bCs/>
        </w:rPr>
      </w:pPr>
      <w:proofErr w:type="gramStart"/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D51409" w:rsidRDefault="00D51409" w:rsidP="009F32E1">
      <w:pPr>
        <w:widowControl w:val="0"/>
        <w:rPr>
          <w:rFonts w:ascii="Times New Roman" w:hAnsi="Times New Roman" w:cs="Times New Roman"/>
          <w:bCs/>
        </w:rPr>
      </w:pPr>
    </w:p>
    <w:p w:rsidR="00D51409" w:rsidRPr="00D51409" w:rsidRDefault="00D51409" w:rsidP="00D51409">
      <w:pPr>
        <w:widowControl w:val="0"/>
        <w:rPr>
          <w:rFonts w:ascii="Times New Roman" w:hAnsi="Times New Roman" w:cs="Times New Roman"/>
          <w:b/>
          <w:bCs/>
          <w:lang w:val="en-US"/>
        </w:rPr>
      </w:pPr>
      <w:r w:rsidRPr="00D51409">
        <w:rPr>
          <w:rFonts w:ascii="Times New Roman" w:hAnsi="Times New Roman" w:cs="Times New Roman"/>
          <w:b/>
          <w:bCs/>
        </w:rPr>
        <w:t xml:space="preserve">Su Dalgaları: </w:t>
      </w:r>
      <w:proofErr w:type="spellStart"/>
      <w:r w:rsidRPr="00D51409">
        <w:rPr>
          <w:rFonts w:ascii="Times New Roman" w:hAnsi="Times New Roman" w:cs="Times New Roman"/>
          <w:b/>
          <w:bCs/>
          <w:lang w:val="en-US"/>
        </w:rPr>
        <w:t>Temel</w:t>
      </w:r>
      <w:proofErr w:type="spellEnd"/>
      <w:r w:rsidRPr="00D51409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D51409">
        <w:rPr>
          <w:rFonts w:ascii="Times New Roman" w:hAnsi="Times New Roman" w:cs="Times New Roman"/>
          <w:b/>
          <w:bCs/>
          <w:lang w:val="en-US"/>
        </w:rPr>
        <w:t>Kavramlar</w:t>
      </w:r>
      <w:proofErr w:type="spellEnd"/>
    </w:p>
    <w:p w:rsidR="00D51409" w:rsidRPr="005004C0" w:rsidRDefault="00D272C9" w:rsidP="00D51409">
      <w:pPr>
        <w:widowControl w:val="0"/>
        <w:rPr>
          <w:rFonts w:ascii="Times New Roman" w:hAnsi="Times New Roman" w:cs="Times New Roman"/>
          <w:bCs/>
          <w:i/>
          <w:lang w:val="en-US"/>
        </w:rPr>
      </w:pPr>
      <w:r w:rsidRPr="00D51409"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709440" behindDoc="0" locked="0" layoutInCell="1" allowOverlap="1" wp14:anchorId="29273195" wp14:editId="5FA5FCC4">
            <wp:simplePos x="0" y="0"/>
            <wp:positionH relativeFrom="column">
              <wp:posOffset>24130</wp:posOffset>
            </wp:positionH>
            <wp:positionV relativeFrom="paragraph">
              <wp:posOffset>314960</wp:posOffset>
            </wp:positionV>
            <wp:extent cx="2614930" cy="1647825"/>
            <wp:effectExtent l="0" t="0" r="0" b="9525"/>
            <wp:wrapSquare wrapText="bothSides"/>
            <wp:docPr id="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9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61493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409" w:rsidRPr="005004C0">
        <w:rPr>
          <w:rFonts w:ascii="Times New Roman" w:hAnsi="Times New Roman" w:cs="Times New Roman"/>
          <w:bCs/>
          <w:i/>
        </w:rPr>
        <w:t>Da</w:t>
      </w:r>
      <w:proofErr w:type="spellStart"/>
      <w:r w:rsidR="00D51409" w:rsidRPr="005004C0">
        <w:rPr>
          <w:rFonts w:ascii="Times New Roman" w:hAnsi="Times New Roman" w:cs="Times New Roman"/>
          <w:bCs/>
          <w:i/>
          <w:lang w:val="en-US"/>
        </w:rPr>
        <w:t>iresel</w:t>
      </w:r>
      <w:proofErr w:type="spellEnd"/>
      <w:r w:rsidR="00D51409" w:rsidRPr="005004C0">
        <w:rPr>
          <w:rFonts w:ascii="Times New Roman" w:hAnsi="Times New Roman" w:cs="Times New Roman"/>
          <w:bCs/>
          <w:i/>
          <w:lang w:val="en-US"/>
        </w:rPr>
        <w:t xml:space="preserve"> </w:t>
      </w:r>
      <w:proofErr w:type="spellStart"/>
      <w:r w:rsidR="00D51409" w:rsidRPr="005004C0">
        <w:rPr>
          <w:rFonts w:ascii="Times New Roman" w:hAnsi="Times New Roman" w:cs="Times New Roman"/>
          <w:bCs/>
          <w:i/>
          <w:lang w:val="en-US"/>
        </w:rPr>
        <w:t>Dalga</w:t>
      </w:r>
      <w:proofErr w:type="spellEnd"/>
    </w:p>
    <w:p w:rsidR="00082852" w:rsidRDefault="00082852" w:rsidP="004E2DF9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2983134" cy="169545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80" cy="169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2852" w:rsidRPr="005004C0" w:rsidRDefault="00082852" w:rsidP="00082852">
      <w:pPr>
        <w:widowControl w:val="0"/>
        <w:rPr>
          <w:rFonts w:ascii="Times New Roman" w:hAnsi="Times New Roman" w:cs="Times New Roman"/>
          <w:i/>
          <w:lang w:val="en-US"/>
        </w:rPr>
      </w:pPr>
      <w:r w:rsidRPr="005004C0"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715584" behindDoc="0" locked="0" layoutInCell="1" allowOverlap="1" wp14:anchorId="6FECB453" wp14:editId="66CEBE06">
            <wp:simplePos x="0" y="0"/>
            <wp:positionH relativeFrom="column">
              <wp:posOffset>-8255</wp:posOffset>
            </wp:positionH>
            <wp:positionV relativeFrom="paragraph">
              <wp:posOffset>434340</wp:posOffset>
            </wp:positionV>
            <wp:extent cx="2684780" cy="1466850"/>
            <wp:effectExtent l="0" t="0" r="1270" b="0"/>
            <wp:wrapSquare wrapText="bothSides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478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004C0">
        <w:rPr>
          <w:rFonts w:ascii="Times New Roman" w:hAnsi="Times New Roman" w:cs="Times New Roman"/>
          <w:i/>
        </w:rPr>
        <w:t>D</w:t>
      </w:r>
      <w:proofErr w:type="spellStart"/>
      <w:r w:rsidRPr="005004C0">
        <w:rPr>
          <w:rFonts w:ascii="Times New Roman" w:hAnsi="Times New Roman" w:cs="Times New Roman"/>
          <w:i/>
          <w:lang w:val="en-US"/>
        </w:rPr>
        <w:t>oğrusal</w:t>
      </w:r>
      <w:proofErr w:type="spellEnd"/>
      <w:r w:rsidRPr="005004C0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004C0">
        <w:rPr>
          <w:rFonts w:ascii="Times New Roman" w:hAnsi="Times New Roman" w:cs="Times New Roman"/>
          <w:i/>
          <w:lang w:val="en-US"/>
        </w:rPr>
        <w:t>Dalga</w:t>
      </w:r>
      <w:proofErr w:type="spellEnd"/>
    </w:p>
    <w:p w:rsidR="00082852" w:rsidRDefault="00082852" w:rsidP="004E2DF9">
      <w:pPr>
        <w:widowControl w:val="0"/>
        <w:rPr>
          <w:rFonts w:ascii="Times New Roman" w:hAnsi="Times New Roman" w:cs="Times New Roman"/>
        </w:rPr>
      </w:pPr>
    </w:p>
    <w:p w:rsidR="00082852" w:rsidRDefault="00E6533C" w:rsidP="004E2DF9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2781300" cy="204360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75" cy="204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2852" w:rsidRDefault="00082852" w:rsidP="004E2DF9">
      <w:pPr>
        <w:widowControl w:val="0"/>
        <w:rPr>
          <w:rFonts w:ascii="Times New Roman" w:hAnsi="Times New Roman" w:cs="Times New Roman"/>
        </w:rPr>
      </w:pPr>
    </w:p>
    <w:p w:rsidR="00D272C9" w:rsidRDefault="00D272C9" w:rsidP="008E5528">
      <w:pPr>
        <w:widowControl w:val="0"/>
        <w:rPr>
          <w:rFonts w:ascii="Times New Roman" w:hAnsi="Times New Roman" w:cs="Times New Roman"/>
        </w:rPr>
      </w:pPr>
      <w:r w:rsidRPr="00D272C9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4265AC46" wp14:editId="6F7F8D68">
            <wp:extent cx="2457450" cy="1981200"/>
            <wp:effectExtent l="0" t="0" r="0" b="0"/>
            <wp:docPr id="25" name="Picture 6" descr="300px-Wave_motion-i18n-mod_sv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300px-Wave_motion-i18n-mod_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2C9" w:rsidRPr="00D272C9" w:rsidRDefault="00D272C9" w:rsidP="00D272C9">
      <w:pPr>
        <w:widowControl w:val="0"/>
        <w:spacing w:after="0"/>
        <w:rPr>
          <w:rFonts w:ascii="Times New Roman" w:hAnsi="Times New Roman" w:cs="Times New Roman"/>
          <w:lang w:val="en-US"/>
        </w:rPr>
      </w:pPr>
      <w:r w:rsidRPr="00D272C9">
        <w:rPr>
          <w:rFonts w:ascii="Times New Roman" w:hAnsi="Times New Roman" w:cs="Times New Roman"/>
          <w:b/>
        </w:rPr>
        <w:t>1</w:t>
      </w:r>
      <w:r w:rsidRPr="00D272C9">
        <w:rPr>
          <w:rFonts w:ascii="Times New Roman" w:hAnsi="Times New Roman" w:cs="Times New Roman"/>
        </w:rPr>
        <w:t xml:space="preserve"> = Dalga ilerleme</w:t>
      </w:r>
      <w:r w:rsidRPr="00D272C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D272C9">
        <w:rPr>
          <w:rFonts w:ascii="Times New Roman" w:hAnsi="Times New Roman" w:cs="Times New Roman"/>
          <w:lang w:val="en-US"/>
        </w:rPr>
        <w:t>yönü</w:t>
      </w:r>
      <w:proofErr w:type="spellEnd"/>
    </w:p>
    <w:p w:rsidR="00D272C9" w:rsidRPr="00D272C9" w:rsidRDefault="00D272C9" w:rsidP="00D272C9">
      <w:pPr>
        <w:widowControl w:val="0"/>
        <w:spacing w:after="0"/>
        <w:rPr>
          <w:rFonts w:ascii="Times New Roman" w:hAnsi="Times New Roman" w:cs="Times New Roman"/>
          <w:lang w:val="en-US"/>
        </w:rPr>
      </w:pPr>
      <w:r w:rsidRPr="00D272C9">
        <w:rPr>
          <w:rFonts w:ascii="Times New Roman" w:hAnsi="Times New Roman" w:cs="Times New Roman"/>
          <w:b/>
        </w:rPr>
        <w:t>2</w:t>
      </w:r>
      <w:r w:rsidRPr="00D272C9">
        <w:rPr>
          <w:rFonts w:ascii="Times New Roman" w:hAnsi="Times New Roman" w:cs="Times New Roman"/>
        </w:rPr>
        <w:t xml:space="preserve"> = </w:t>
      </w:r>
      <w:r w:rsidR="00E6533C">
        <w:rPr>
          <w:rFonts w:ascii="Times New Roman" w:hAnsi="Times New Roman" w:cs="Times New Roman"/>
        </w:rPr>
        <w:t>Tepe</w:t>
      </w:r>
    </w:p>
    <w:p w:rsidR="00D272C9" w:rsidRDefault="00D272C9" w:rsidP="00D272C9">
      <w:pPr>
        <w:widowControl w:val="0"/>
        <w:spacing w:after="0"/>
        <w:rPr>
          <w:rFonts w:ascii="Times New Roman" w:hAnsi="Times New Roman" w:cs="Times New Roman"/>
        </w:rPr>
      </w:pPr>
      <w:r w:rsidRPr="00D272C9">
        <w:rPr>
          <w:rFonts w:ascii="Times New Roman" w:hAnsi="Times New Roman" w:cs="Times New Roman"/>
          <w:b/>
        </w:rPr>
        <w:t>3</w:t>
      </w:r>
      <w:r w:rsidRPr="00D272C9">
        <w:rPr>
          <w:rFonts w:ascii="Times New Roman" w:hAnsi="Times New Roman" w:cs="Times New Roman"/>
        </w:rPr>
        <w:t xml:space="preserve"> = </w:t>
      </w:r>
      <w:r w:rsidR="00E6533C">
        <w:rPr>
          <w:rFonts w:ascii="Times New Roman" w:hAnsi="Times New Roman" w:cs="Times New Roman"/>
        </w:rPr>
        <w:t>Çukur</w:t>
      </w:r>
      <w:r w:rsidR="00E07BBE">
        <w:rPr>
          <w:rFonts w:ascii="Times New Roman" w:hAnsi="Times New Roman" w:cs="Times New Roman"/>
        </w:rPr>
        <w:t>.</w:t>
      </w:r>
    </w:p>
    <w:p w:rsidR="00E07BBE" w:rsidRPr="00D272C9" w:rsidRDefault="00E07BBE" w:rsidP="00E07BBE">
      <w:pPr>
        <w:widowControl w:val="0"/>
        <w:spacing w:after="0"/>
        <w:rPr>
          <w:rFonts w:ascii="Times New Roman" w:hAnsi="Times New Roman" w:cs="Times New Roman"/>
          <w:lang w:val="en-US"/>
        </w:rPr>
      </w:pPr>
      <w:r w:rsidRPr="00D272C9">
        <w:rPr>
          <w:rFonts w:ascii="Times New Roman" w:hAnsi="Times New Roman" w:cs="Times New Roman"/>
          <w:b/>
        </w:rPr>
        <w:t>A</w:t>
      </w:r>
      <w:r w:rsidRPr="00D272C9">
        <w:rPr>
          <w:rFonts w:ascii="Times New Roman" w:hAnsi="Times New Roman" w:cs="Times New Roman"/>
        </w:rPr>
        <w:t xml:space="preserve"> = Derin suda.</w:t>
      </w:r>
    </w:p>
    <w:p w:rsidR="00E07BBE" w:rsidRPr="00D272C9" w:rsidRDefault="00E07BBE" w:rsidP="00E07BBE">
      <w:pPr>
        <w:widowControl w:val="0"/>
        <w:spacing w:after="0"/>
        <w:rPr>
          <w:rFonts w:ascii="Times New Roman" w:hAnsi="Times New Roman" w:cs="Times New Roman"/>
          <w:lang w:val="en-US"/>
        </w:rPr>
      </w:pPr>
      <w:r w:rsidRPr="00D272C9">
        <w:rPr>
          <w:rFonts w:ascii="Times New Roman" w:hAnsi="Times New Roman" w:cs="Times New Roman"/>
          <w:b/>
        </w:rPr>
        <w:t>B</w:t>
      </w:r>
      <w:r w:rsidRPr="00D272C9">
        <w:rPr>
          <w:rFonts w:ascii="Times New Roman" w:hAnsi="Times New Roman" w:cs="Times New Roman"/>
        </w:rPr>
        <w:t xml:space="preserve"> = Sığ suda. Yüzey parçacıklarının eliptik hareketi derinlik azaldıkça bas</w:t>
      </w:r>
      <w:proofErr w:type="spellStart"/>
      <w:r w:rsidRPr="00D272C9">
        <w:rPr>
          <w:rFonts w:ascii="Times New Roman" w:hAnsi="Times New Roman" w:cs="Times New Roman"/>
          <w:lang w:val="en-US"/>
        </w:rPr>
        <w:t>ık</w:t>
      </w:r>
      <w:proofErr w:type="spellEnd"/>
      <w:r w:rsidRPr="00D272C9">
        <w:rPr>
          <w:rFonts w:ascii="Times New Roman" w:hAnsi="Times New Roman" w:cs="Times New Roman"/>
        </w:rPr>
        <w:t xml:space="preserve"> hale gelir.</w:t>
      </w:r>
    </w:p>
    <w:p w:rsidR="00E07BBE" w:rsidRPr="00D272C9" w:rsidRDefault="00E07BBE" w:rsidP="00D272C9">
      <w:pPr>
        <w:widowControl w:val="0"/>
        <w:spacing w:after="0"/>
        <w:rPr>
          <w:rFonts w:ascii="Times New Roman" w:hAnsi="Times New Roman" w:cs="Times New Roman"/>
          <w:lang w:val="en-US"/>
        </w:rPr>
      </w:pPr>
    </w:p>
    <w:p w:rsidR="00E6533C" w:rsidRPr="00E6533C" w:rsidRDefault="00E6533C" w:rsidP="00E6533C">
      <w:pPr>
        <w:widowControl w:val="0"/>
        <w:spacing w:after="0"/>
        <w:rPr>
          <w:rFonts w:ascii="Times New Roman" w:hAnsi="Times New Roman" w:cs="Times New Roman"/>
          <w:lang w:val="en-US"/>
        </w:rPr>
      </w:pPr>
      <w:proofErr w:type="spellStart"/>
      <w:r w:rsidRPr="00E6533C">
        <w:rPr>
          <w:rFonts w:ascii="Times New Roman" w:hAnsi="Times New Roman" w:cs="Times New Roman"/>
          <w:lang w:val="en-US"/>
        </w:rPr>
        <w:t>Toparlayacak</w:t>
      </w:r>
      <w:proofErr w:type="spellEnd"/>
      <w:r w:rsidRPr="00E6533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6533C">
        <w:rPr>
          <w:rFonts w:ascii="Times New Roman" w:hAnsi="Times New Roman" w:cs="Times New Roman"/>
          <w:lang w:val="en-US"/>
        </w:rPr>
        <w:t>olursak</w:t>
      </w:r>
      <w:proofErr w:type="spellEnd"/>
      <w:r w:rsidRPr="00E6533C">
        <w:rPr>
          <w:rFonts w:ascii="Times New Roman" w:hAnsi="Times New Roman" w:cs="Times New Roman"/>
          <w:lang w:val="en-US"/>
        </w:rPr>
        <w:t>:</w:t>
      </w:r>
    </w:p>
    <w:p w:rsidR="003D3AB4" w:rsidRPr="00E6533C" w:rsidRDefault="00E6533C" w:rsidP="00E6533C">
      <w:pPr>
        <w:widowControl w:val="0"/>
        <w:numPr>
          <w:ilvl w:val="0"/>
          <w:numId w:val="18"/>
        </w:numPr>
        <w:tabs>
          <w:tab w:val="clear" w:pos="720"/>
          <w:tab w:val="num" w:pos="270"/>
        </w:tabs>
        <w:spacing w:after="0"/>
        <w:ind w:left="270" w:hanging="270"/>
        <w:rPr>
          <w:rFonts w:ascii="Times New Roman" w:hAnsi="Times New Roman" w:cs="Times New Roman"/>
          <w:lang w:val="en-US"/>
        </w:rPr>
      </w:pPr>
      <w:proofErr w:type="gramStart"/>
      <w:r>
        <w:rPr>
          <w:rFonts w:ascii="Times New Roman" w:hAnsi="Times New Roman" w:cs="Times New Roman"/>
        </w:rPr>
        <w:t>……………</w:t>
      </w:r>
      <w:proofErr w:type="gramEnd"/>
      <w:r w:rsidR="00736262" w:rsidRPr="00E6533C">
        <w:rPr>
          <w:rFonts w:ascii="Times New Roman" w:hAnsi="Times New Roman" w:cs="Times New Roman"/>
        </w:rPr>
        <w:t xml:space="preserve"> </w:t>
      </w:r>
      <w:proofErr w:type="gramStart"/>
      <w:r w:rsidR="00736262" w:rsidRPr="00E6533C">
        <w:rPr>
          <w:rFonts w:ascii="Times New Roman" w:hAnsi="Times New Roman" w:cs="Times New Roman"/>
        </w:rPr>
        <w:t>dalgasıdır</w:t>
      </w:r>
      <w:proofErr w:type="gramEnd"/>
      <w:r w:rsidR="00736262" w:rsidRPr="00E6533C">
        <w:rPr>
          <w:rFonts w:ascii="Times New Roman" w:hAnsi="Times New Roman" w:cs="Times New Roman"/>
        </w:rPr>
        <w:t>.</w:t>
      </w:r>
    </w:p>
    <w:p w:rsidR="003D3AB4" w:rsidRPr="00E6533C" w:rsidRDefault="00736262" w:rsidP="00E6533C">
      <w:pPr>
        <w:widowControl w:val="0"/>
        <w:numPr>
          <w:ilvl w:val="0"/>
          <w:numId w:val="18"/>
        </w:numPr>
        <w:tabs>
          <w:tab w:val="clear" w:pos="720"/>
          <w:tab w:val="num" w:pos="270"/>
        </w:tabs>
        <w:spacing w:after="0"/>
        <w:ind w:left="270" w:hanging="270"/>
        <w:rPr>
          <w:rFonts w:ascii="Times New Roman" w:hAnsi="Times New Roman" w:cs="Times New Roman"/>
          <w:lang w:val="en-US"/>
        </w:rPr>
      </w:pPr>
      <w:r w:rsidRPr="00E6533C">
        <w:rPr>
          <w:rFonts w:ascii="Times New Roman" w:hAnsi="Times New Roman" w:cs="Times New Roman"/>
        </w:rPr>
        <w:t>Derine indikçe dalga etkisi azalır ve yok olur.</w:t>
      </w:r>
    </w:p>
    <w:p w:rsidR="003D3AB4" w:rsidRPr="00E6533C" w:rsidRDefault="00736262" w:rsidP="00E6533C">
      <w:pPr>
        <w:widowControl w:val="0"/>
        <w:numPr>
          <w:ilvl w:val="0"/>
          <w:numId w:val="18"/>
        </w:numPr>
        <w:tabs>
          <w:tab w:val="clear" w:pos="720"/>
          <w:tab w:val="num" w:pos="270"/>
        </w:tabs>
        <w:spacing w:after="0"/>
        <w:ind w:left="270" w:hanging="270"/>
        <w:rPr>
          <w:rFonts w:ascii="Times New Roman" w:hAnsi="Times New Roman" w:cs="Times New Roman"/>
          <w:lang w:val="en-US"/>
        </w:rPr>
      </w:pPr>
      <w:r w:rsidRPr="00E6533C">
        <w:rPr>
          <w:rFonts w:ascii="Times New Roman" w:hAnsi="Times New Roman" w:cs="Times New Roman"/>
        </w:rPr>
        <w:t xml:space="preserve">Hem </w:t>
      </w:r>
      <w:proofErr w:type="gramStart"/>
      <w:r w:rsidR="00E6533C">
        <w:rPr>
          <w:rFonts w:ascii="Times New Roman" w:hAnsi="Times New Roman" w:cs="Times New Roman"/>
        </w:rPr>
        <w:t>………….</w:t>
      </w:r>
      <w:proofErr w:type="gramEnd"/>
      <w:r w:rsidR="00E6533C">
        <w:rPr>
          <w:rFonts w:ascii="Times New Roman" w:hAnsi="Times New Roman" w:cs="Times New Roman"/>
        </w:rPr>
        <w:t xml:space="preserve"> </w:t>
      </w:r>
      <w:r w:rsidRPr="00E6533C">
        <w:rPr>
          <w:rFonts w:ascii="Times New Roman" w:hAnsi="Times New Roman" w:cs="Times New Roman"/>
        </w:rPr>
        <w:t xml:space="preserve"> hem de boyuna hareket eder.</w:t>
      </w:r>
    </w:p>
    <w:p w:rsidR="003D3AB4" w:rsidRPr="00FF4265" w:rsidRDefault="00736262" w:rsidP="00E6533C">
      <w:pPr>
        <w:widowControl w:val="0"/>
        <w:numPr>
          <w:ilvl w:val="0"/>
          <w:numId w:val="18"/>
        </w:numPr>
        <w:tabs>
          <w:tab w:val="clear" w:pos="720"/>
          <w:tab w:val="num" w:pos="270"/>
        </w:tabs>
        <w:spacing w:after="0"/>
        <w:ind w:left="270" w:hanging="270"/>
        <w:rPr>
          <w:rFonts w:ascii="Times New Roman" w:hAnsi="Times New Roman" w:cs="Times New Roman"/>
          <w:lang w:val="en-US"/>
        </w:rPr>
      </w:pPr>
      <w:r w:rsidRPr="00E6533C">
        <w:rPr>
          <w:rFonts w:ascii="Times New Roman" w:hAnsi="Times New Roman" w:cs="Times New Roman"/>
        </w:rPr>
        <w:t xml:space="preserve">Doğrusal ve </w:t>
      </w:r>
      <w:proofErr w:type="gramStart"/>
      <w:r w:rsidR="00E6533C">
        <w:rPr>
          <w:rFonts w:ascii="Times New Roman" w:hAnsi="Times New Roman" w:cs="Times New Roman"/>
        </w:rPr>
        <w:t>………………</w:t>
      </w:r>
      <w:proofErr w:type="gramEnd"/>
      <w:r w:rsidRPr="00E6533C">
        <w:rPr>
          <w:rFonts w:ascii="Times New Roman" w:hAnsi="Times New Roman" w:cs="Times New Roman"/>
        </w:rPr>
        <w:t xml:space="preserve"> </w:t>
      </w:r>
      <w:proofErr w:type="gramStart"/>
      <w:r w:rsidRPr="00E6533C">
        <w:rPr>
          <w:rFonts w:ascii="Times New Roman" w:hAnsi="Times New Roman" w:cs="Times New Roman"/>
        </w:rPr>
        <w:t>olabilir</w:t>
      </w:r>
      <w:proofErr w:type="gramEnd"/>
      <w:r w:rsidRPr="00E6533C">
        <w:rPr>
          <w:rFonts w:ascii="Times New Roman" w:hAnsi="Times New Roman" w:cs="Times New Roman"/>
        </w:rPr>
        <w:t>.</w:t>
      </w:r>
    </w:p>
    <w:p w:rsidR="00FF4265" w:rsidRPr="00E6533C" w:rsidRDefault="00FF4265" w:rsidP="00FF4265">
      <w:pPr>
        <w:widowControl w:val="0"/>
        <w:spacing w:after="0"/>
        <w:ind w:left="270"/>
        <w:rPr>
          <w:rFonts w:ascii="Times New Roman" w:hAnsi="Times New Roman" w:cs="Times New Roman"/>
          <w:lang w:val="en-US"/>
        </w:rPr>
      </w:pPr>
    </w:p>
    <w:p w:rsidR="00D272C9" w:rsidRDefault="00FF4265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D9E743D" wp14:editId="62DE19E8">
            <wp:extent cx="2362200" cy="1406502"/>
            <wp:effectExtent l="0" t="0" r="0" b="381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lum bright="-20000" contrast="40000"/>
                    </a:blip>
                    <a:srcRect l="2872" t="3833" r="3133" b="21431"/>
                    <a:stretch/>
                  </pic:blipFill>
                  <pic:spPr bwMode="auto">
                    <a:xfrm>
                      <a:off x="0" y="0"/>
                      <a:ext cx="2376052" cy="14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4265" w:rsidRPr="005569E9" w:rsidRDefault="005569E9" w:rsidP="005569E9">
      <w:pPr>
        <w:widowControl w:val="0"/>
        <w:rPr>
          <w:rFonts w:ascii="Times New Roman" w:hAnsi="Times New Roman" w:cs="Times New Roman"/>
        </w:rPr>
      </w:pPr>
      <w:r w:rsidRPr="005569E9">
        <w:rPr>
          <w:rFonts w:ascii="Times New Roman" w:hAnsi="Times New Roman" w:cs="Times New Roman"/>
        </w:rPr>
        <w:t>Gözlemlediğimiz aydınlık ve karanlık bölgeler:</w:t>
      </w:r>
    </w:p>
    <w:p w:rsidR="004E2DF9" w:rsidRDefault="004E2DF9" w:rsidP="008E5528">
      <w:pPr>
        <w:widowControl w:val="0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CAAF493" wp14:editId="5124D5D7">
            <wp:extent cx="2733675" cy="1895340"/>
            <wp:effectExtent l="0" t="0" r="0" b="0"/>
            <wp:docPr id="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5" cstate="hq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4664" t="4288" r="6851" b="22384"/>
                    <a:stretch/>
                  </pic:blipFill>
                  <pic:spPr bwMode="auto">
                    <a:xfrm>
                      <a:off x="0" y="0"/>
                      <a:ext cx="2736978" cy="1897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4265" w:rsidRPr="00FF4265" w:rsidRDefault="00FF4265" w:rsidP="00FF4265">
      <w:pPr>
        <w:widowControl w:val="0"/>
        <w:rPr>
          <w:rFonts w:ascii="Times New Roman" w:hAnsi="Times New Roman" w:cs="Times New Roman"/>
        </w:rPr>
      </w:pPr>
      <w:r w:rsidRPr="00FF4265">
        <w:rPr>
          <w:rFonts w:ascii="Times New Roman" w:hAnsi="Times New Roman" w:cs="Times New Roman"/>
        </w:rPr>
        <w:t xml:space="preserve">Bir sonraki ünitede (optik) ışığın neden böyle bir yol izlediğini açıklayacağız </w:t>
      </w:r>
      <w:r w:rsidRPr="00FF4265">
        <w:rPr>
          <w:rFonts w:ascii="Times New Roman" w:hAnsi="Times New Roman" w:cs="Times New Roman"/>
        </w:rPr>
        <w:sym w:font="Wingdings" w:char="F04A"/>
      </w:r>
    </w:p>
    <w:p w:rsidR="00C54B30" w:rsidRPr="0090759E" w:rsidRDefault="00401A40" w:rsidP="0090759E">
      <w:pPr>
        <w:widowControl w:val="0"/>
        <w:rPr>
          <w:rFonts w:ascii="Times New Roman" w:hAnsi="Times New Roman" w:cs="Times New Roman"/>
          <w:b/>
        </w:rPr>
      </w:pPr>
      <w:r w:rsidRPr="0090759E">
        <w:rPr>
          <w:rFonts w:ascii="Times New Roman" w:hAnsi="Times New Roman" w:cs="Times New Roman"/>
          <w:b/>
        </w:rPr>
        <w:lastRenderedPageBreak/>
        <w:t>Su Dalgalarının Yansıması</w:t>
      </w:r>
    </w:p>
    <w:p w:rsidR="004E2DF9" w:rsidRPr="0090759E" w:rsidRDefault="004E2DF9" w:rsidP="0090759E">
      <w:pPr>
        <w:pStyle w:val="ListParagraph"/>
        <w:widowControl w:val="0"/>
        <w:numPr>
          <w:ilvl w:val="0"/>
          <w:numId w:val="17"/>
        </w:numPr>
        <w:ind w:left="284" w:hanging="284"/>
        <w:rPr>
          <w:sz w:val="22"/>
          <w:szCs w:val="22"/>
        </w:rPr>
      </w:pPr>
      <w:r w:rsidRPr="0090759E">
        <w:rPr>
          <w:rFonts w:eastAsiaTheme="minorEastAsia"/>
          <w:b/>
          <w:bCs/>
          <w:sz w:val="22"/>
          <w:szCs w:val="22"/>
        </w:rPr>
        <w:t xml:space="preserve">Doğrusal Dalgaların </w:t>
      </w:r>
      <w:r w:rsidR="005569E9">
        <w:rPr>
          <w:rFonts w:eastAsiaTheme="minorEastAsia"/>
          <w:b/>
          <w:bCs/>
          <w:sz w:val="22"/>
          <w:szCs w:val="22"/>
        </w:rPr>
        <w:t>Doğrusal</w:t>
      </w:r>
      <w:r w:rsidRPr="0090759E">
        <w:rPr>
          <w:rFonts w:eastAsiaTheme="minorEastAsia"/>
          <w:b/>
          <w:bCs/>
          <w:sz w:val="22"/>
          <w:szCs w:val="22"/>
        </w:rPr>
        <w:t xml:space="preserve"> Engelde Yansıması</w:t>
      </w:r>
    </w:p>
    <w:p w:rsidR="0090759E" w:rsidRDefault="005569E9" w:rsidP="008E5528">
      <w:pPr>
        <w:widowControl w:val="0"/>
        <w:rPr>
          <w:rFonts w:ascii="Times New Roman" w:hAnsi="Times New Roman" w:cs="Times New Roman"/>
        </w:rPr>
      </w:pPr>
      <w:r w:rsidRPr="005569E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DA532EB" wp14:editId="167911C5">
            <wp:extent cx="2247900" cy="1668317"/>
            <wp:effectExtent l="0" t="0" r="0" b="8255"/>
            <wp:docPr id="3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50079" cy="166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9E9" w:rsidRDefault="005569E9" w:rsidP="008E5528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ğrusal engele paralel gelen doğrusal dalgalar:</w:t>
      </w:r>
    </w:p>
    <w:p w:rsidR="008861DB" w:rsidRDefault="005569E9" w:rsidP="008E5528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2200275" cy="252412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922" cy="253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5569E9" w:rsidRDefault="005569E9" w:rsidP="005569E9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ğrusal engele belirli bir açı ile gelen doğrusal dalgalar:</w:t>
      </w:r>
    </w:p>
    <w:p w:rsidR="008861DB" w:rsidRDefault="005569E9" w:rsidP="008E5528">
      <w:pPr>
        <w:widowControl w:val="0"/>
        <w:rPr>
          <w:rFonts w:ascii="Times New Roman" w:hAnsi="Times New Roman" w:cs="Times New Roman"/>
        </w:rPr>
      </w:pPr>
      <w:r w:rsidRPr="005569E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593C1A9" wp14:editId="72A9C61B">
            <wp:extent cx="3050290" cy="2047875"/>
            <wp:effectExtent l="0" t="0" r="0" b="0"/>
            <wp:docPr id="3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l="5098" t="6619" r="3038" b="3586"/>
                    <a:stretch/>
                  </pic:blipFill>
                  <pic:spPr>
                    <a:xfrm>
                      <a:off x="0" y="0"/>
                      <a:ext cx="3057389" cy="205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925B23" w:rsidRDefault="00925B23" w:rsidP="008E5528">
      <w:pPr>
        <w:widowContro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>
            <wp:extent cx="2819400" cy="116629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981" cy="116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D21EC6" w:rsidRDefault="00D21EC6" w:rsidP="00925B23">
      <w:pPr>
        <w:widowControl w:val="0"/>
        <w:rPr>
          <w:rFonts w:ascii="Times New Roman" w:hAnsi="Times New Roman" w:cs="Times New Roman"/>
          <w:b/>
        </w:rPr>
      </w:pPr>
    </w:p>
    <w:p w:rsidR="0090759E" w:rsidRPr="0090759E" w:rsidRDefault="0090759E" w:rsidP="00925B23">
      <w:pPr>
        <w:pStyle w:val="ListParagraph"/>
        <w:widowControl w:val="0"/>
        <w:numPr>
          <w:ilvl w:val="0"/>
          <w:numId w:val="17"/>
        </w:numPr>
        <w:ind w:left="360"/>
        <w:rPr>
          <w:b/>
          <w:bCs/>
        </w:rPr>
      </w:pPr>
      <w:r w:rsidRPr="0090759E">
        <w:rPr>
          <w:rFonts w:eastAsiaTheme="minorHAnsi"/>
          <w:b/>
          <w:bCs/>
        </w:rPr>
        <w:t>Doğrusal Dalgaların Parabolik Engelden Yansıması</w:t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/>
        </w:rPr>
        <w:drawing>
          <wp:inline distT="0" distB="0" distL="0" distR="0" wp14:anchorId="2E269C3E" wp14:editId="1A44CF9E">
            <wp:extent cx="2427288" cy="24098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273" cy="2411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90759E" w:rsidRDefault="00925B23" w:rsidP="00925B23">
      <w:pPr>
        <w:widowContro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/>
        </w:rPr>
        <w:drawing>
          <wp:inline distT="0" distB="0" distL="0" distR="0" wp14:anchorId="722F6BEE" wp14:editId="204C8A0A">
            <wp:extent cx="2504908" cy="2873013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779" cy="287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90759E" w:rsidRPr="0090759E" w:rsidRDefault="0090759E" w:rsidP="00925B23">
      <w:pPr>
        <w:pStyle w:val="ListParagraph"/>
        <w:widowControl w:val="0"/>
        <w:numPr>
          <w:ilvl w:val="0"/>
          <w:numId w:val="17"/>
        </w:numPr>
        <w:ind w:left="360"/>
      </w:pPr>
      <w:r w:rsidRPr="0090759E">
        <w:rPr>
          <w:b/>
          <w:bCs/>
        </w:rPr>
        <w:lastRenderedPageBreak/>
        <w:t>Dairesel Dalgaların D</w:t>
      </w:r>
      <w:r w:rsidR="00925B23">
        <w:rPr>
          <w:b/>
          <w:bCs/>
        </w:rPr>
        <w:t>oğrusal</w:t>
      </w:r>
      <w:r w:rsidRPr="0090759E">
        <w:rPr>
          <w:b/>
          <w:bCs/>
        </w:rPr>
        <w:t xml:space="preserve"> Engelden Yansıması</w:t>
      </w:r>
    </w:p>
    <w:p w:rsidR="0090759E" w:rsidRDefault="00925B23" w:rsidP="0090759E">
      <w:pPr>
        <w:widowControl w:val="0"/>
        <w:ind w:left="360"/>
      </w:pPr>
      <w:r w:rsidRPr="00925B23">
        <w:rPr>
          <w:noProof/>
          <w:lang w:val="en-US"/>
        </w:rPr>
        <w:drawing>
          <wp:inline distT="0" distB="0" distL="0" distR="0" wp14:anchorId="1F7DB139" wp14:editId="2F5644FC">
            <wp:extent cx="2667000" cy="1442898"/>
            <wp:effectExtent l="0" t="0" r="0" b="508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74295" cy="144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1DB" w:rsidRDefault="00925B23" w:rsidP="00925B23">
      <w:pPr>
        <w:widowControl w:val="0"/>
        <w:ind w:left="180"/>
      </w:pPr>
      <w:r>
        <w:rPr>
          <w:noProof/>
          <w:lang w:val="en-US"/>
        </w:rPr>
        <w:drawing>
          <wp:inline distT="0" distB="0" distL="0" distR="0">
            <wp:extent cx="2803090" cy="29337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369" cy="2950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5B23" w:rsidRDefault="00925B23" w:rsidP="00925B23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8861DB" w:rsidRPr="00D21EC6" w:rsidRDefault="008861DB" w:rsidP="00925B23">
      <w:pPr>
        <w:pStyle w:val="ListParagraph"/>
        <w:widowControl w:val="0"/>
        <w:numPr>
          <w:ilvl w:val="0"/>
          <w:numId w:val="17"/>
        </w:numPr>
        <w:ind w:left="360"/>
        <w:rPr>
          <w:sz w:val="22"/>
          <w:szCs w:val="22"/>
        </w:rPr>
      </w:pPr>
      <w:r w:rsidRPr="008861DB">
        <w:rPr>
          <w:b/>
          <w:bCs/>
        </w:rPr>
        <w:t>Dairesel Dalgala</w:t>
      </w:r>
      <w:r>
        <w:rPr>
          <w:b/>
          <w:bCs/>
        </w:rPr>
        <w:t xml:space="preserve">rın Parabolik </w:t>
      </w:r>
      <w:r w:rsidRPr="008861DB">
        <w:rPr>
          <w:b/>
          <w:bCs/>
          <w:sz w:val="22"/>
          <w:szCs w:val="22"/>
        </w:rPr>
        <w:t>Engelden Yansıma</w:t>
      </w:r>
    </w:p>
    <w:p w:rsidR="00925B23" w:rsidRDefault="00D21EC6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  <w:r w:rsidRPr="00D21EC6">
        <w:rPr>
          <w:rFonts w:ascii="Times New Roman" w:hAnsi="Times New Roman" w:cs="Times New Roman"/>
          <w:bCs/>
          <w:noProof/>
          <w:lang w:val="en-US"/>
        </w:rPr>
        <w:drawing>
          <wp:inline distT="0" distB="0" distL="0" distR="0" wp14:anchorId="4B2C158E" wp14:editId="447DD626">
            <wp:extent cx="2667635" cy="2686050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t="6534" b="718"/>
                    <a:stretch/>
                  </pic:blipFill>
                  <pic:spPr bwMode="auto">
                    <a:xfrm>
                      <a:off x="0" y="0"/>
                      <a:ext cx="2672452" cy="269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1EC6" w:rsidRDefault="00D21EC6" w:rsidP="00D21EC6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D21EC6" w:rsidRDefault="00D21EC6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</w:p>
    <w:p w:rsidR="00925B23" w:rsidRDefault="00D21EC6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  <w:r w:rsidRPr="00D21EC6">
        <w:rPr>
          <w:rFonts w:ascii="Times New Roman" w:hAnsi="Times New Roman" w:cs="Times New Roman"/>
          <w:bCs/>
          <w:noProof/>
          <w:lang w:val="en-US"/>
        </w:rPr>
        <w:drawing>
          <wp:inline distT="0" distB="0" distL="0" distR="0" wp14:anchorId="7EC9A6DF" wp14:editId="21FAC415">
            <wp:extent cx="2882545" cy="2228215"/>
            <wp:effectExtent l="0" t="0" r="0" b="63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25"/>
                    <a:srcRect l="5907"/>
                    <a:stretch/>
                  </pic:blipFill>
                  <pic:spPr bwMode="auto">
                    <a:xfrm>
                      <a:off x="0" y="0"/>
                      <a:ext cx="2882545" cy="2228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1EC6" w:rsidRDefault="00D21EC6" w:rsidP="00D21EC6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925B23" w:rsidRDefault="00925B23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</w:p>
    <w:p w:rsidR="00925B23" w:rsidRDefault="00D21EC6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  <w:r w:rsidRPr="00D21EC6">
        <w:rPr>
          <w:rFonts w:ascii="Times New Roman" w:hAnsi="Times New Roman" w:cs="Times New Roman"/>
          <w:bCs/>
          <w:noProof/>
          <w:lang w:val="en-US"/>
        </w:rPr>
        <w:drawing>
          <wp:inline distT="0" distB="0" distL="0" distR="0" wp14:anchorId="44A98724" wp14:editId="666D4D34">
            <wp:extent cx="2715900" cy="1943100"/>
            <wp:effectExtent l="0" t="0" r="8255" b="0"/>
            <wp:docPr id="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l="6420" r="9804"/>
                    <a:stretch/>
                  </pic:blipFill>
                  <pic:spPr bwMode="auto">
                    <a:xfrm>
                      <a:off x="0" y="0"/>
                      <a:ext cx="2725574" cy="1950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B23" w:rsidRDefault="00925B23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</w:p>
    <w:p w:rsidR="00D21EC6" w:rsidRDefault="00D21EC6" w:rsidP="00D21EC6">
      <w:pPr>
        <w:widowControl w:val="0"/>
        <w:rPr>
          <w:rFonts w:ascii="Times New Roman" w:hAnsi="Times New Roman" w:cs="Times New Roman"/>
          <w:b/>
        </w:rPr>
      </w:pPr>
      <w:proofErr w:type="gramStart"/>
      <w:r>
        <w:rPr>
          <w:rFonts w:ascii="Times New Roman" w:hAnsi="Times New Roman" w:cs="Times New Roman"/>
          <w:b/>
        </w:rPr>
        <w:t>……………………………………………………………………………………………………</w:t>
      </w:r>
      <w:proofErr w:type="gramEnd"/>
    </w:p>
    <w:p w:rsidR="00D21EC6" w:rsidRDefault="00D21EC6" w:rsidP="00D21EC6">
      <w:pPr>
        <w:widowControl w:val="0"/>
        <w:spacing w:after="0"/>
        <w:rPr>
          <w:rFonts w:ascii="Times New Roman" w:hAnsi="Times New Roman" w:cs="Times New Roman"/>
          <w:b/>
          <w:bCs/>
        </w:rPr>
      </w:pPr>
    </w:p>
    <w:p w:rsidR="00D21EC6" w:rsidRDefault="00D21EC6" w:rsidP="00D21EC6">
      <w:pPr>
        <w:widowControl w:val="0"/>
        <w:spacing w:after="0"/>
        <w:rPr>
          <w:rFonts w:ascii="Times New Roman" w:hAnsi="Times New Roman" w:cs="Times New Roman"/>
          <w:b/>
          <w:bCs/>
        </w:rPr>
      </w:pPr>
      <w:r w:rsidRPr="004E2DF9">
        <w:rPr>
          <w:rFonts w:ascii="Times New Roman" w:hAnsi="Times New Roman" w:cs="Times New Roman"/>
          <w:b/>
          <w:bCs/>
        </w:rPr>
        <w:t>Deniz Canlıları Dalgalardan Nasıl Etkileniyor?</w:t>
      </w:r>
    </w:p>
    <w:p w:rsidR="00D21EC6" w:rsidRPr="004E2DF9" w:rsidRDefault="00D21EC6" w:rsidP="00D21EC6">
      <w:pPr>
        <w:widowControl w:val="0"/>
        <w:spacing w:after="0"/>
        <w:rPr>
          <w:rFonts w:ascii="Times New Roman" w:hAnsi="Times New Roman" w:cs="Times New Roman"/>
        </w:rPr>
      </w:pPr>
    </w:p>
    <w:p w:rsidR="00D21EC6" w:rsidRDefault="00D21EC6" w:rsidP="004628D2">
      <w:pPr>
        <w:widowControl w:val="0"/>
        <w:spacing w:after="0"/>
        <w:jc w:val="center"/>
        <w:rPr>
          <w:rFonts w:ascii="Times New Roman" w:hAnsi="Times New Roman" w:cs="Times New Roman"/>
        </w:rPr>
      </w:pPr>
      <w:r w:rsidRPr="004E2DF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DF8B03B" wp14:editId="088DA2DA">
            <wp:extent cx="1695450" cy="1510538"/>
            <wp:effectExtent l="0" t="0" r="0" b="0"/>
            <wp:docPr id="43" name="Picture 4" descr="Image result for fish under the se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 descr="Image result for fish under the se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211" cy="153438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D21EC6" w:rsidRPr="004E2DF9" w:rsidRDefault="00D21EC6" w:rsidP="00D21EC6">
      <w:pPr>
        <w:widowControl w:val="0"/>
        <w:spacing w:after="0"/>
        <w:jc w:val="center"/>
        <w:rPr>
          <w:rFonts w:ascii="Times New Roman" w:hAnsi="Times New Roman" w:cs="Times New Roman"/>
        </w:rPr>
      </w:pPr>
    </w:p>
    <w:p w:rsidR="00D21EC6" w:rsidRPr="004E2DF9" w:rsidRDefault="00D21EC6" w:rsidP="00D21EC6">
      <w:pPr>
        <w:widowControl w:val="0"/>
        <w:rPr>
          <w:rFonts w:ascii="Times New Roman" w:hAnsi="Times New Roman" w:cs="Times New Roman"/>
        </w:rPr>
      </w:pPr>
      <w:proofErr w:type="gramStart"/>
      <w:r w:rsidRPr="004E2DF9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D21EC6" w:rsidRPr="00D51409" w:rsidRDefault="00D21EC6" w:rsidP="00D21EC6">
      <w:pPr>
        <w:widowContro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L</w:t>
      </w:r>
      <w:r w:rsidRPr="00D51409">
        <w:rPr>
          <w:rFonts w:ascii="Times New Roman" w:hAnsi="Times New Roman" w:cs="Times New Roman"/>
          <w:b/>
          <w:bCs/>
        </w:rPr>
        <w:t xml:space="preserve">imanlardaki </w:t>
      </w:r>
      <w:r w:rsidR="00CE659C" w:rsidRPr="00D51409">
        <w:rPr>
          <w:rFonts w:ascii="Times New Roman" w:hAnsi="Times New Roman" w:cs="Times New Roman"/>
          <w:b/>
          <w:bCs/>
        </w:rPr>
        <w:t>Gemiler Dalgaların Etkisinden Nasıl Korunur?</w:t>
      </w:r>
    </w:p>
    <w:p w:rsidR="00D21EC6" w:rsidRDefault="00D21EC6" w:rsidP="00D21EC6">
      <w:pPr>
        <w:widowControl w:val="0"/>
        <w:rPr>
          <w:rFonts w:ascii="Times New Roman" w:hAnsi="Times New Roman" w:cs="Times New Roman"/>
        </w:rPr>
      </w:pPr>
      <w:r w:rsidRPr="00D21EC6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86B8518" wp14:editId="5837070B">
            <wp:extent cx="2654935" cy="1493520"/>
            <wp:effectExtent l="0" t="0" r="0" b="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5493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EC6" w:rsidRPr="004E2DF9" w:rsidRDefault="00D21EC6" w:rsidP="00D21EC6">
      <w:pPr>
        <w:widowControl w:val="0"/>
        <w:rPr>
          <w:rFonts w:ascii="Times New Roman" w:hAnsi="Times New Roman" w:cs="Times New Roman"/>
        </w:rPr>
      </w:pPr>
      <w:r w:rsidRPr="00D21EC6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B6AD2EC" wp14:editId="1948ED15">
            <wp:extent cx="2654935" cy="1474470"/>
            <wp:effectExtent l="0" t="0" r="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54935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B23" w:rsidRDefault="00D21EC6" w:rsidP="00D21EC6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  <w:proofErr w:type="gramStart"/>
      <w:r w:rsidRPr="004E2DF9">
        <w:rPr>
          <w:rFonts w:ascii="Times New Roman" w:hAnsi="Times New Roman" w:cs="Times New Roman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</w:p>
    <w:p w:rsidR="00925B23" w:rsidRDefault="00925B23" w:rsidP="00EA1215">
      <w:pPr>
        <w:widowControl w:val="0"/>
        <w:spacing w:after="0"/>
        <w:jc w:val="both"/>
        <w:rPr>
          <w:rFonts w:ascii="Times New Roman" w:hAnsi="Times New Roman" w:cs="Times New Roman"/>
          <w:bCs/>
        </w:rPr>
      </w:pPr>
    </w:p>
    <w:p w:rsidR="008E5528" w:rsidRPr="00E213E7" w:rsidRDefault="007A62C8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E213E7">
        <w:rPr>
          <w:rFonts w:ascii="Times New Roman" w:hAnsi="Times New Roman" w:cs="Times New Roman"/>
          <w:b/>
        </w:rPr>
        <w:t>So</w:t>
      </w:r>
      <w:bookmarkStart w:id="0" w:name="_GoBack"/>
      <w:bookmarkEnd w:id="0"/>
      <w:r w:rsidRPr="00E213E7">
        <w:rPr>
          <w:rFonts w:ascii="Times New Roman" w:hAnsi="Times New Roman" w:cs="Times New Roman"/>
          <w:b/>
        </w:rPr>
        <w:t>ru Çözümü</w:t>
      </w:r>
    </w:p>
    <w:p w:rsidR="008E5528" w:rsidRPr="00E213E7" w:rsidRDefault="00D93D23" w:rsidP="008E5528">
      <w:pPr>
        <w:widowControl w:val="0"/>
        <w:spacing w:after="0"/>
        <w:jc w:val="both"/>
        <w:rPr>
          <w:rFonts w:ascii="Times New Roman" w:hAnsi="Times New Roman" w:cs="Times New Roman"/>
        </w:rPr>
      </w:pPr>
      <w:r w:rsidRPr="00D93D23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5E8E93E" wp14:editId="1D448539">
            <wp:extent cx="2868047" cy="3211033"/>
            <wp:effectExtent l="0" t="0" r="8890" b="8890"/>
            <wp:docPr id="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79795" cy="3224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66A7" w:rsidRPr="00E213E7" w:rsidRDefault="006841A1" w:rsidP="008E5528">
      <w:pPr>
        <w:widowControl w:val="0"/>
        <w:jc w:val="both"/>
        <w:rPr>
          <w:rFonts w:ascii="Times New Roman" w:hAnsi="Times New Roman" w:cs="Times New Roman"/>
          <w:b/>
        </w:rPr>
      </w:pPr>
      <w:r w:rsidRPr="00E213E7">
        <w:rPr>
          <w:rFonts w:ascii="Times New Roman" w:hAnsi="Times New Roman" w:cs="Times New Roman"/>
          <w:b/>
        </w:rPr>
        <w:t>Önümüzdeki Hafta Ne Öğreneceğiz?</w:t>
      </w:r>
    </w:p>
    <w:p w:rsidR="006F0D96" w:rsidRPr="00604615" w:rsidRDefault="006F0D96" w:rsidP="00604615">
      <w:pPr>
        <w:widowControl w:val="0"/>
        <w:spacing w:after="0"/>
        <w:ind w:left="810" w:hanging="810"/>
        <w:jc w:val="both"/>
        <w:rPr>
          <w:rFonts w:ascii="Times New Roman" w:hAnsi="Times New Roman" w:cs="Times New Roman"/>
          <w:sz w:val="20"/>
          <w:szCs w:val="20"/>
        </w:rPr>
      </w:pPr>
      <w:r w:rsidRPr="00604615">
        <w:rPr>
          <w:rFonts w:ascii="Times New Roman" w:hAnsi="Times New Roman" w:cs="Times New Roman"/>
          <w:sz w:val="20"/>
          <w:szCs w:val="20"/>
        </w:rPr>
        <w:t xml:space="preserve">10.3.3.3. Ortam derinliği ile su dalgalarının yayılma hızını ilişkilendirir. </w:t>
      </w:r>
    </w:p>
    <w:p w:rsidR="006841A1" w:rsidRPr="00604615" w:rsidRDefault="006F0D96" w:rsidP="00604615">
      <w:pPr>
        <w:widowControl w:val="0"/>
        <w:tabs>
          <w:tab w:val="left" w:pos="450"/>
        </w:tabs>
        <w:spacing w:after="0"/>
        <w:ind w:left="810" w:hanging="810"/>
        <w:jc w:val="both"/>
        <w:rPr>
          <w:rFonts w:ascii="Times New Roman" w:hAnsi="Times New Roman" w:cs="Times New Roman"/>
          <w:sz w:val="20"/>
          <w:szCs w:val="20"/>
        </w:rPr>
      </w:pPr>
      <w:r w:rsidRPr="00604615">
        <w:rPr>
          <w:rFonts w:ascii="Times New Roman" w:hAnsi="Times New Roman" w:cs="Times New Roman"/>
          <w:sz w:val="20"/>
          <w:szCs w:val="20"/>
        </w:rPr>
        <w:t xml:space="preserve">10.3.3.4. Doğrusal su dalgalarının kırılma hareketini analiz eder. </w:t>
      </w:r>
    </w:p>
    <w:sectPr w:rsidR="006841A1" w:rsidRPr="00604615" w:rsidSect="008E5528">
      <w:headerReference w:type="default" r:id="rId30"/>
      <w:footerReference w:type="default" r:id="rId31"/>
      <w:type w:val="continuous"/>
      <w:pgSz w:w="11906" w:h="16838"/>
      <w:pgMar w:top="1417" w:right="1417" w:bottom="810" w:left="1417" w:header="708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3969" w:rsidRDefault="003C3969" w:rsidP="003513ED">
      <w:pPr>
        <w:spacing w:after="0" w:line="240" w:lineRule="auto"/>
      </w:pPr>
      <w:r>
        <w:separator/>
      </w:r>
    </w:p>
  </w:endnote>
  <w:endnote w:type="continuationSeparator" w:id="0">
    <w:p w:rsidR="003C3969" w:rsidRDefault="003C3969" w:rsidP="00351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1409" w:rsidRPr="00D51409" w:rsidRDefault="003C3969">
    <w:pPr>
      <w:pStyle w:val="Footer"/>
      <w:jc w:val="right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-11722582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1409" w:rsidRPr="00D51409">
          <w:rPr>
            <w:rFonts w:ascii="Times New Roman" w:hAnsi="Times New Roman" w:cs="Times New Roman"/>
          </w:rPr>
          <w:fldChar w:fldCharType="begin"/>
        </w:r>
        <w:r w:rsidR="00D51409" w:rsidRPr="00D51409">
          <w:rPr>
            <w:rFonts w:ascii="Times New Roman" w:hAnsi="Times New Roman" w:cs="Times New Roman"/>
          </w:rPr>
          <w:instrText xml:space="preserve"> PAGE   \* MERGEFORMAT </w:instrText>
        </w:r>
        <w:r w:rsidR="00D51409" w:rsidRPr="00D51409">
          <w:rPr>
            <w:rFonts w:ascii="Times New Roman" w:hAnsi="Times New Roman" w:cs="Times New Roman"/>
          </w:rPr>
          <w:fldChar w:fldCharType="separate"/>
        </w:r>
        <w:r w:rsidR="00CE659C">
          <w:rPr>
            <w:rFonts w:ascii="Times New Roman" w:hAnsi="Times New Roman" w:cs="Times New Roman"/>
            <w:noProof/>
          </w:rPr>
          <w:t>4</w:t>
        </w:r>
        <w:r w:rsidR="00D51409" w:rsidRPr="00D51409">
          <w:rPr>
            <w:rFonts w:ascii="Times New Roman" w:hAnsi="Times New Roman" w:cs="Times New Roman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3969" w:rsidRDefault="003C3969" w:rsidP="003513ED">
      <w:pPr>
        <w:spacing w:after="0" w:line="240" w:lineRule="auto"/>
      </w:pPr>
      <w:r>
        <w:separator/>
      </w:r>
    </w:p>
  </w:footnote>
  <w:footnote w:type="continuationSeparator" w:id="0">
    <w:p w:rsidR="003C3969" w:rsidRDefault="003C3969" w:rsidP="00351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13ED" w:rsidRPr="00D51409" w:rsidRDefault="00D51409" w:rsidP="00D51409">
    <w:pPr>
      <w:pStyle w:val="Header"/>
      <w:tabs>
        <w:tab w:val="clear" w:pos="4536"/>
        <w:tab w:val="left" w:pos="180"/>
        <w:tab w:val="left" w:pos="8190"/>
      </w:tabs>
      <w:rPr>
        <w:rFonts w:ascii="Times New Roman" w:hAnsi="Times New Roman" w:cs="Times New Roman"/>
        <w:sz w:val="20"/>
        <w:szCs w:val="20"/>
      </w:rPr>
    </w:pPr>
    <w:r w:rsidRPr="00D51409">
      <w:rPr>
        <w:rFonts w:ascii="Times New Roman" w:hAnsi="Times New Roman" w:cs="Times New Roman"/>
        <w:i/>
        <w:sz w:val="20"/>
        <w:szCs w:val="20"/>
      </w:rPr>
      <w:tab/>
      <w:t xml:space="preserve">Fizik Sahnesi                 </w:t>
    </w:r>
    <w:r w:rsidRPr="00D51409">
      <w:rPr>
        <w:rFonts w:ascii="Times New Roman" w:hAnsi="Times New Roman" w:cs="Times New Roman"/>
        <w:sz w:val="20"/>
        <w:szCs w:val="20"/>
      </w:rPr>
      <w:t xml:space="preserve">                                                                                                                         04</w:t>
    </w:r>
    <w:r w:rsidR="000566BE" w:rsidRPr="00D51409">
      <w:rPr>
        <w:rFonts w:ascii="Times New Roman" w:hAnsi="Times New Roman" w:cs="Times New Roman"/>
        <w:sz w:val="20"/>
        <w:szCs w:val="20"/>
      </w:rPr>
      <w:t>.0</w:t>
    </w:r>
    <w:r w:rsidRPr="00D51409">
      <w:rPr>
        <w:rFonts w:ascii="Times New Roman" w:hAnsi="Times New Roman" w:cs="Times New Roman"/>
        <w:sz w:val="20"/>
        <w:szCs w:val="20"/>
      </w:rPr>
      <w:t>1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F301A"/>
    <w:multiLevelType w:val="hybridMultilevel"/>
    <w:tmpl w:val="4852CF5A"/>
    <w:lvl w:ilvl="0" w:tplc="25F0BE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1E512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A0710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5C4AC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2F6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81D6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6C16F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8C55B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82EA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34311"/>
    <w:multiLevelType w:val="hybridMultilevel"/>
    <w:tmpl w:val="5010D228"/>
    <w:lvl w:ilvl="0" w:tplc="C8887F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A7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86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0F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1E9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A6A8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503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4A7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0A9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B82CE9"/>
    <w:multiLevelType w:val="hybridMultilevel"/>
    <w:tmpl w:val="460469DA"/>
    <w:lvl w:ilvl="0" w:tplc="59045C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A61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A5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AE2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EF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981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D45A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D2E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09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4D7021"/>
    <w:multiLevelType w:val="hybridMultilevel"/>
    <w:tmpl w:val="0840EA32"/>
    <w:lvl w:ilvl="0" w:tplc="170C9B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EDAB2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0A7E7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86E80E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4BEF99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1067C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1BC98E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85A97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A468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2D7524"/>
    <w:multiLevelType w:val="hybridMultilevel"/>
    <w:tmpl w:val="781C4442"/>
    <w:lvl w:ilvl="0" w:tplc="E68E7A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B614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DAEB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86C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3EAA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663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65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4C1B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9E12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54FAF"/>
    <w:multiLevelType w:val="hybridMultilevel"/>
    <w:tmpl w:val="8908876A"/>
    <w:lvl w:ilvl="0" w:tplc="565C98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96CFC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ECCA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10D9C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BA5AD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8604A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B665E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F289B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22821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A50F6"/>
    <w:multiLevelType w:val="hybridMultilevel"/>
    <w:tmpl w:val="74B847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92BBE"/>
    <w:multiLevelType w:val="hybridMultilevel"/>
    <w:tmpl w:val="A25E7432"/>
    <w:lvl w:ilvl="0" w:tplc="1C5A0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0A4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BCFE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4F7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A86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C4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4CCF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1A9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4EAB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35975C1"/>
    <w:multiLevelType w:val="hybridMultilevel"/>
    <w:tmpl w:val="69D0E4C6"/>
    <w:lvl w:ilvl="0" w:tplc="41AE3D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4C6E7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18E9E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E890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36E0B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66139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CAC3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2C0EF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A07F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54714"/>
    <w:multiLevelType w:val="hybridMultilevel"/>
    <w:tmpl w:val="076AB0BC"/>
    <w:lvl w:ilvl="0" w:tplc="C18EE2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43B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3E7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08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526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4A23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9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50E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40B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DE220E6"/>
    <w:multiLevelType w:val="hybridMultilevel"/>
    <w:tmpl w:val="B25A979A"/>
    <w:lvl w:ilvl="0" w:tplc="635A0B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AAA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78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40C7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2ED8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DA95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DC0F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F007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40E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37C05"/>
    <w:multiLevelType w:val="hybridMultilevel"/>
    <w:tmpl w:val="F9F82ECC"/>
    <w:lvl w:ilvl="0" w:tplc="9E9098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E02E82"/>
    <w:multiLevelType w:val="hybridMultilevel"/>
    <w:tmpl w:val="A2563B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B4A4C"/>
    <w:multiLevelType w:val="hybridMultilevel"/>
    <w:tmpl w:val="391C3D42"/>
    <w:lvl w:ilvl="0" w:tplc="82EAB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C41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029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0A63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847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C4A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044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988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B85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AE006E9"/>
    <w:multiLevelType w:val="hybridMultilevel"/>
    <w:tmpl w:val="B2AC02F0"/>
    <w:lvl w:ilvl="0" w:tplc="31AA8C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C26C5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0A51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401F0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4A139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0E855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4CC86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C6AC7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4AF1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82D90"/>
    <w:multiLevelType w:val="hybridMultilevel"/>
    <w:tmpl w:val="3BEE9F6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A5447D"/>
    <w:multiLevelType w:val="hybridMultilevel"/>
    <w:tmpl w:val="467A3E7E"/>
    <w:lvl w:ilvl="0" w:tplc="B33822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46F88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A0BB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96E18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2E0C5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A633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8A4C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DADE4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B8A98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F2560"/>
    <w:multiLevelType w:val="hybridMultilevel"/>
    <w:tmpl w:val="296EA8FE"/>
    <w:lvl w:ilvl="0" w:tplc="BC22EF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E260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56D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D06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6F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F42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D05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34D7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00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DE763C1"/>
    <w:multiLevelType w:val="hybridMultilevel"/>
    <w:tmpl w:val="41D016AC"/>
    <w:lvl w:ilvl="0" w:tplc="132AB15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8F78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62A9F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9AB99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06E92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86ABC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85A4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FCB39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7AE4B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2"/>
  </w:num>
  <w:num w:numId="5">
    <w:abstractNumId w:val="5"/>
  </w:num>
  <w:num w:numId="6">
    <w:abstractNumId w:val="1"/>
  </w:num>
  <w:num w:numId="7">
    <w:abstractNumId w:val="0"/>
  </w:num>
  <w:num w:numId="8">
    <w:abstractNumId w:val="16"/>
  </w:num>
  <w:num w:numId="9">
    <w:abstractNumId w:val="7"/>
  </w:num>
  <w:num w:numId="10">
    <w:abstractNumId w:val="6"/>
  </w:num>
  <w:num w:numId="11">
    <w:abstractNumId w:val="15"/>
  </w:num>
  <w:num w:numId="12">
    <w:abstractNumId w:val="9"/>
  </w:num>
  <w:num w:numId="13">
    <w:abstractNumId w:val="13"/>
  </w:num>
  <w:num w:numId="14">
    <w:abstractNumId w:val="3"/>
  </w:num>
  <w:num w:numId="15">
    <w:abstractNumId w:val="10"/>
  </w:num>
  <w:num w:numId="16">
    <w:abstractNumId w:val="17"/>
  </w:num>
  <w:num w:numId="17">
    <w:abstractNumId w:val="11"/>
  </w:num>
  <w:num w:numId="18">
    <w:abstractNumId w:val="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IwNTYzMTc2MDRQ0lEKTi0uzszPAykwrAUAjHg8iCwAAAA="/>
  </w:docVars>
  <w:rsids>
    <w:rsidRoot w:val="00442B84"/>
    <w:rsid w:val="0002522C"/>
    <w:rsid w:val="00052AC0"/>
    <w:rsid w:val="000566BE"/>
    <w:rsid w:val="00082852"/>
    <w:rsid w:val="000E69EA"/>
    <w:rsid w:val="0011520B"/>
    <w:rsid w:val="00160638"/>
    <w:rsid w:val="001E7258"/>
    <w:rsid w:val="002010FA"/>
    <w:rsid w:val="00211E15"/>
    <w:rsid w:val="0021645D"/>
    <w:rsid w:val="00230DF0"/>
    <w:rsid w:val="00232AA8"/>
    <w:rsid w:val="00263696"/>
    <w:rsid w:val="00264666"/>
    <w:rsid w:val="002A3436"/>
    <w:rsid w:val="002E4D86"/>
    <w:rsid w:val="003018F3"/>
    <w:rsid w:val="00303336"/>
    <w:rsid w:val="00316800"/>
    <w:rsid w:val="00331E95"/>
    <w:rsid w:val="003513ED"/>
    <w:rsid w:val="003C3969"/>
    <w:rsid w:val="003D3AB4"/>
    <w:rsid w:val="00401A40"/>
    <w:rsid w:val="004159EA"/>
    <w:rsid w:val="004237F8"/>
    <w:rsid w:val="00426345"/>
    <w:rsid w:val="00442B84"/>
    <w:rsid w:val="004605EE"/>
    <w:rsid w:val="00460CAD"/>
    <w:rsid w:val="004611C2"/>
    <w:rsid w:val="004628D2"/>
    <w:rsid w:val="004A6CA8"/>
    <w:rsid w:val="004E2DF9"/>
    <w:rsid w:val="005004C0"/>
    <w:rsid w:val="00533487"/>
    <w:rsid w:val="005569E9"/>
    <w:rsid w:val="005A25FB"/>
    <w:rsid w:val="00604615"/>
    <w:rsid w:val="0060773A"/>
    <w:rsid w:val="0061339D"/>
    <w:rsid w:val="00626506"/>
    <w:rsid w:val="00665774"/>
    <w:rsid w:val="006711D1"/>
    <w:rsid w:val="0067171D"/>
    <w:rsid w:val="006841A1"/>
    <w:rsid w:val="0069108B"/>
    <w:rsid w:val="006C1AF7"/>
    <w:rsid w:val="006F0D96"/>
    <w:rsid w:val="00711BB9"/>
    <w:rsid w:val="00736262"/>
    <w:rsid w:val="007A62C8"/>
    <w:rsid w:val="0080549C"/>
    <w:rsid w:val="00836571"/>
    <w:rsid w:val="00874AE0"/>
    <w:rsid w:val="008861DB"/>
    <w:rsid w:val="008E5528"/>
    <w:rsid w:val="0090759E"/>
    <w:rsid w:val="00914DEE"/>
    <w:rsid w:val="00923955"/>
    <w:rsid w:val="00925B23"/>
    <w:rsid w:val="00971735"/>
    <w:rsid w:val="009966A7"/>
    <w:rsid w:val="009B3702"/>
    <w:rsid w:val="009B6E2F"/>
    <w:rsid w:val="009C3DC4"/>
    <w:rsid w:val="009F32E1"/>
    <w:rsid w:val="00A06845"/>
    <w:rsid w:val="00A14FCA"/>
    <w:rsid w:val="00A44633"/>
    <w:rsid w:val="00A46E3C"/>
    <w:rsid w:val="00B37A72"/>
    <w:rsid w:val="00B65CD5"/>
    <w:rsid w:val="00C25E0E"/>
    <w:rsid w:val="00C271AD"/>
    <w:rsid w:val="00C35B50"/>
    <w:rsid w:val="00C46AD3"/>
    <w:rsid w:val="00C54B30"/>
    <w:rsid w:val="00C662FB"/>
    <w:rsid w:val="00C8621C"/>
    <w:rsid w:val="00C9466A"/>
    <w:rsid w:val="00C97E8C"/>
    <w:rsid w:val="00CA0DFE"/>
    <w:rsid w:val="00CE1BE5"/>
    <w:rsid w:val="00CE659C"/>
    <w:rsid w:val="00D21EC6"/>
    <w:rsid w:val="00D272C9"/>
    <w:rsid w:val="00D51409"/>
    <w:rsid w:val="00D70E29"/>
    <w:rsid w:val="00D8248B"/>
    <w:rsid w:val="00D93D23"/>
    <w:rsid w:val="00DA3C47"/>
    <w:rsid w:val="00DC3439"/>
    <w:rsid w:val="00DE73B4"/>
    <w:rsid w:val="00E07BBE"/>
    <w:rsid w:val="00E13266"/>
    <w:rsid w:val="00E213E7"/>
    <w:rsid w:val="00E333CB"/>
    <w:rsid w:val="00E34196"/>
    <w:rsid w:val="00E6533C"/>
    <w:rsid w:val="00E67715"/>
    <w:rsid w:val="00EA1215"/>
    <w:rsid w:val="00EC3538"/>
    <w:rsid w:val="00EE40DA"/>
    <w:rsid w:val="00F137D8"/>
    <w:rsid w:val="00F1753C"/>
    <w:rsid w:val="00F23343"/>
    <w:rsid w:val="00F258A2"/>
    <w:rsid w:val="00F66DB1"/>
    <w:rsid w:val="00FF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EEC2CE-BCC6-4C5A-A51B-DC3F96F1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1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5E0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59"/>
    <w:rsid w:val="00C25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3ED"/>
  </w:style>
  <w:style w:type="paragraph" w:styleId="Footer">
    <w:name w:val="footer"/>
    <w:basedOn w:val="Normal"/>
    <w:link w:val="Foot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3ED"/>
  </w:style>
  <w:style w:type="paragraph" w:styleId="NormalWeb">
    <w:name w:val="Normal (Web)"/>
    <w:basedOn w:val="Normal"/>
    <w:uiPriority w:val="99"/>
    <w:semiHidden/>
    <w:unhideWhenUsed/>
    <w:rsid w:val="007A62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476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207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88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3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1819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0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6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46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1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19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90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65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145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0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7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6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7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3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82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166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34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08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8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8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4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831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6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4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712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35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8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84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525</Words>
  <Characters>2993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re</dc:creator>
  <cp:keywords/>
  <dc:description/>
  <cp:lastModifiedBy>Author</cp:lastModifiedBy>
  <cp:revision>14</cp:revision>
  <cp:lastPrinted>2020-01-03T15:42:00Z</cp:lastPrinted>
  <dcterms:created xsi:type="dcterms:W3CDTF">2018-02-09T21:22:00Z</dcterms:created>
  <dcterms:modified xsi:type="dcterms:W3CDTF">2020-01-03T15:47:00Z</dcterms:modified>
</cp:coreProperties>
</file>